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192395" w14:textId="7757FE81" w:rsidR="00AE7A67" w:rsidRPr="007F58D7" w:rsidRDefault="007F58D7" w:rsidP="007F58D7">
      <w:pPr>
        <w:pStyle w:val="Heading2"/>
      </w:pPr>
      <w:r w:rsidRPr="007F58D7">
        <w:t>Lecture 4-string in java</w:t>
      </w:r>
    </w:p>
    <w:p w14:paraId="00C709C3" w14:textId="6DD2CE61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1. What is the purpose of the `</w:t>
      </w:r>
      <w:proofErr w:type="gramStart"/>
      <w:r w:rsidRPr="00CC7C1A">
        <w:rPr>
          <w:sz w:val="22"/>
          <w:szCs w:val="22"/>
        </w:rPr>
        <w:t>length(</w:t>
      </w:r>
      <w:proofErr w:type="gramEnd"/>
      <w:r w:rsidRPr="00CC7C1A">
        <w:rPr>
          <w:sz w:val="22"/>
          <w:szCs w:val="22"/>
        </w:rPr>
        <w:t>)` method in Java's String class?</w:t>
      </w:r>
    </w:p>
    <w:p w14:paraId="6ECE40C0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A) To return the number of characters in a String  </w:t>
      </w:r>
    </w:p>
    <w:p w14:paraId="7996E774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B) To split a String into an array  </w:t>
      </w:r>
    </w:p>
    <w:p w14:paraId="2D3A537D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C) To find the index of a character in a String  </w:t>
      </w:r>
    </w:p>
    <w:p w14:paraId="31A1B01D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D) To convert a String to uppercase  </w:t>
      </w:r>
    </w:p>
    <w:p w14:paraId="20FD98D7" w14:textId="21EC2ACD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Answer: </w:t>
      </w:r>
    </w:p>
    <w:p w14:paraId="2DAD4FB2" w14:textId="77777777" w:rsidR="004C61DE" w:rsidRPr="00CC7C1A" w:rsidRDefault="004C61DE" w:rsidP="00CC7C1A">
      <w:pPr>
        <w:rPr>
          <w:sz w:val="22"/>
          <w:szCs w:val="22"/>
        </w:rPr>
      </w:pPr>
    </w:p>
    <w:p w14:paraId="57B0D179" w14:textId="7410DAD4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2. Which method converts a String into an array of characters?</w:t>
      </w:r>
    </w:p>
    <w:p w14:paraId="3560F130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`</w:t>
      </w:r>
      <w:proofErr w:type="spellStart"/>
      <w:proofErr w:type="gramStart"/>
      <w:r w:rsidRPr="00CC7C1A">
        <w:rPr>
          <w:sz w:val="22"/>
          <w:szCs w:val="22"/>
        </w:rPr>
        <w:t>charAt</w:t>
      </w:r>
      <w:proofErr w:type="spellEnd"/>
      <w:r w:rsidRPr="00CC7C1A">
        <w:rPr>
          <w:sz w:val="22"/>
          <w:szCs w:val="22"/>
        </w:rPr>
        <w:t>(</w:t>
      </w:r>
      <w:proofErr w:type="gramEnd"/>
      <w:r w:rsidRPr="00CC7C1A">
        <w:rPr>
          <w:sz w:val="22"/>
          <w:szCs w:val="22"/>
        </w:rPr>
        <w:t xml:space="preserve">)`  </w:t>
      </w:r>
    </w:p>
    <w:p w14:paraId="63119D4B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`</w:t>
      </w:r>
      <w:proofErr w:type="spellStart"/>
      <w:proofErr w:type="gramStart"/>
      <w:r w:rsidRPr="00CC7C1A">
        <w:rPr>
          <w:sz w:val="22"/>
          <w:szCs w:val="22"/>
        </w:rPr>
        <w:t>toCharArray</w:t>
      </w:r>
      <w:proofErr w:type="spellEnd"/>
      <w:r w:rsidRPr="00CC7C1A">
        <w:rPr>
          <w:sz w:val="22"/>
          <w:szCs w:val="22"/>
        </w:rPr>
        <w:t>(</w:t>
      </w:r>
      <w:proofErr w:type="gramEnd"/>
      <w:r w:rsidRPr="00CC7C1A">
        <w:rPr>
          <w:sz w:val="22"/>
          <w:szCs w:val="22"/>
        </w:rPr>
        <w:t xml:space="preserve">)`  </w:t>
      </w:r>
    </w:p>
    <w:p w14:paraId="35CC44CD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C) `</w:t>
      </w:r>
      <w:proofErr w:type="gramStart"/>
      <w:r w:rsidRPr="00CC7C1A">
        <w:rPr>
          <w:sz w:val="22"/>
          <w:szCs w:val="22"/>
        </w:rPr>
        <w:t>split(</w:t>
      </w:r>
      <w:proofErr w:type="gramEnd"/>
      <w:r w:rsidRPr="00CC7C1A">
        <w:rPr>
          <w:sz w:val="22"/>
          <w:szCs w:val="22"/>
        </w:rPr>
        <w:t xml:space="preserve">)`  </w:t>
      </w:r>
    </w:p>
    <w:p w14:paraId="78783E4B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`</w:t>
      </w:r>
      <w:proofErr w:type="spellStart"/>
      <w:proofErr w:type="gramStart"/>
      <w:r w:rsidRPr="00CC7C1A">
        <w:rPr>
          <w:sz w:val="22"/>
          <w:szCs w:val="22"/>
        </w:rPr>
        <w:t>indexOf</w:t>
      </w:r>
      <w:proofErr w:type="spellEnd"/>
      <w:r w:rsidRPr="00CC7C1A">
        <w:rPr>
          <w:sz w:val="22"/>
          <w:szCs w:val="22"/>
        </w:rPr>
        <w:t>(</w:t>
      </w:r>
      <w:proofErr w:type="gramEnd"/>
      <w:r w:rsidRPr="00CC7C1A">
        <w:rPr>
          <w:sz w:val="22"/>
          <w:szCs w:val="22"/>
        </w:rPr>
        <w:t xml:space="preserve">)`  </w:t>
      </w:r>
    </w:p>
    <w:p w14:paraId="266E8F76" w14:textId="7C32ADB9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Answer: </w:t>
      </w:r>
    </w:p>
    <w:p w14:paraId="148720EA" w14:textId="77777777" w:rsidR="004C61DE" w:rsidRPr="00CC7C1A" w:rsidRDefault="004C61DE" w:rsidP="00CC7C1A">
      <w:pPr>
        <w:rPr>
          <w:sz w:val="22"/>
          <w:szCs w:val="22"/>
        </w:rPr>
      </w:pPr>
    </w:p>
    <w:p w14:paraId="053A4CDA" w14:textId="05D6A03F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3. What does the regex `^hello$` match?</w:t>
      </w:r>
    </w:p>
    <w:p w14:paraId="28A2E7DE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A) Strings that start with "hello"  </w:t>
      </w:r>
    </w:p>
    <w:p w14:paraId="0CA5EA9F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B) Strings that end with "hello"  </w:t>
      </w:r>
    </w:p>
    <w:p w14:paraId="5426875D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C) Strings that are exactly "hello"  </w:t>
      </w:r>
    </w:p>
    <w:p w14:paraId="6523DE10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D) Any string containing "hello"  </w:t>
      </w:r>
    </w:p>
    <w:p w14:paraId="3CF8BCB9" w14:textId="3F3F8C57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Answer: </w:t>
      </w:r>
    </w:p>
    <w:p w14:paraId="537D7864" w14:textId="77777777" w:rsidR="004C61DE" w:rsidRPr="00CC7C1A" w:rsidRDefault="004C61DE" w:rsidP="00CC7C1A">
      <w:pPr>
        <w:rPr>
          <w:sz w:val="22"/>
          <w:szCs w:val="22"/>
        </w:rPr>
      </w:pPr>
    </w:p>
    <w:p w14:paraId="346B5F55" w14:textId="5A19C93E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4. What does the regex `\</w:t>
      </w:r>
      <w:proofErr w:type="spellStart"/>
      <w:r w:rsidRPr="00CC7C1A">
        <w:rPr>
          <w:sz w:val="22"/>
          <w:szCs w:val="22"/>
        </w:rPr>
        <w:t>bcat</w:t>
      </w:r>
      <w:proofErr w:type="spellEnd"/>
      <w:r w:rsidRPr="00CC7C1A">
        <w:rPr>
          <w:sz w:val="22"/>
          <w:szCs w:val="22"/>
        </w:rPr>
        <w:t>\b` match?</w:t>
      </w:r>
    </w:p>
    <w:p w14:paraId="16351AD8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A) The word "cat" as a standalone word  </w:t>
      </w:r>
    </w:p>
    <w:p w14:paraId="0E539794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B) "cat" at the beginning of a word  </w:t>
      </w:r>
    </w:p>
    <w:p w14:paraId="37EACAB4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C) "cat" at the end of a word  </w:t>
      </w:r>
    </w:p>
    <w:p w14:paraId="456F2F3C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D) Any occurrence of "cat"  </w:t>
      </w:r>
    </w:p>
    <w:p w14:paraId="5C75CFF2" w14:textId="03F7C272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Answer: </w:t>
      </w:r>
    </w:p>
    <w:p w14:paraId="4D5FB5AC" w14:textId="77777777" w:rsidR="004C61DE" w:rsidRPr="00CC7C1A" w:rsidRDefault="004C61DE" w:rsidP="00CC7C1A">
      <w:pPr>
        <w:rPr>
          <w:sz w:val="22"/>
          <w:szCs w:val="22"/>
        </w:rPr>
      </w:pPr>
    </w:p>
    <w:p w14:paraId="041A1EA8" w14:textId="1AD34A95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lastRenderedPageBreak/>
        <w:t>5. In Java, what does the `</w:t>
      </w:r>
      <w:proofErr w:type="spellStart"/>
      <w:proofErr w:type="gramStart"/>
      <w:r w:rsidRPr="00CC7C1A">
        <w:rPr>
          <w:sz w:val="22"/>
          <w:szCs w:val="22"/>
        </w:rPr>
        <w:t>indexOf</w:t>
      </w:r>
      <w:proofErr w:type="spellEnd"/>
      <w:r w:rsidRPr="00CC7C1A">
        <w:rPr>
          <w:sz w:val="22"/>
          <w:szCs w:val="22"/>
        </w:rPr>
        <w:t>(</w:t>
      </w:r>
      <w:proofErr w:type="gramEnd"/>
      <w:r w:rsidRPr="00CC7C1A">
        <w:rPr>
          <w:sz w:val="22"/>
          <w:szCs w:val="22"/>
        </w:rPr>
        <w:t>String str)` method do?</w:t>
      </w:r>
    </w:p>
    <w:p w14:paraId="7916B665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A) Splits a String into an array using the given delimiter  </w:t>
      </w:r>
    </w:p>
    <w:p w14:paraId="776036B3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B) Finds the first occurrence of a substring within a String  </w:t>
      </w:r>
    </w:p>
    <w:p w14:paraId="411F7487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C) Converts a String to lowercase  </w:t>
      </w:r>
    </w:p>
    <w:p w14:paraId="6EC6307D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D) Replaces characters in a String  </w:t>
      </w:r>
    </w:p>
    <w:p w14:paraId="4345BCB7" w14:textId="52EB44E9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Answer: </w:t>
      </w:r>
    </w:p>
    <w:p w14:paraId="278AC01F" w14:textId="77777777" w:rsidR="004C61DE" w:rsidRPr="00CC7C1A" w:rsidRDefault="004C61DE" w:rsidP="00CC7C1A">
      <w:pPr>
        <w:rPr>
          <w:sz w:val="22"/>
          <w:szCs w:val="22"/>
        </w:rPr>
      </w:pPr>
    </w:p>
    <w:p w14:paraId="64FDD3C1" w14:textId="0DA0F6E3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6. What does the regex `[a-zA-Z0-</w:t>
      </w:r>
      <w:proofErr w:type="gramStart"/>
      <w:r w:rsidRPr="00CC7C1A">
        <w:rPr>
          <w:sz w:val="22"/>
          <w:szCs w:val="22"/>
        </w:rPr>
        <w:t>9]`</w:t>
      </w:r>
      <w:proofErr w:type="gramEnd"/>
      <w:r w:rsidRPr="00CC7C1A">
        <w:rPr>
          <w:sz w:val="22"/>
          <w:szCs w:val="22"/>
        </w:rPr>
        <w:t xml:space="preserve"> match?</w:t>
      </w:r>
    </w:p>
    <w:p w14:paraId="78B1745E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A) Only lowercase letters  </w:t>
      </w:r>
    </w:p>
    <w:p w14:paraId="4ACA3182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B) Only uppercase letters  </w:t>
      </w:r>
    </w:p>
    <w:p w14:paraId="49DA2FB4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C) Any letter or digit  </w:t>
      </w:r>
    </w:p>
    <w:p w14:paraId="5264E04F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D) Only digits  </w:t>
      </w:r>
    </w:p>
    <w:p w14:paraId="6A5132D5" w14:textId="26BF9303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Answer: </w:t>
      </w:r>
    </w:p>
    <w:p w14:paraId="3F92D832" w14:textId="77777777" w:rsidR="004C61DE" w:rsidRPr="00CC7C1A" w:rsidRDefault="004C61DE" w:rsidP="00CC7C1A">
      <w:pPr>
        <w:rPr>
          <w:sz w:val="22"/>
          <w:szCs w:val="22"/>
        </w:rPr>
      </w:pPr>
    </w:p>
    <w:p w14:paraId="166E243E" w14:textId="69669A80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7. What is returned by `</w:t>
      </w:r>
      <w:proofErr w:type="gramStart"/>
      <w:r w:rsidRPr="00CC7C1A">
        <w:rPr>
          <w:sz w:val="22"/>
          <w:szCs w:val="22"/>
        </w:rPr>
        <w:t>split(</w:t>
      </w:r>
      <w:proofErr w:type="gramEnd"/>
      <w:r w:rsidRPr="00CC7C1A">
        <w:rPr>
          <w:sz w:val="22"/>
          <w:szCs w:val="22"/>
        </w:rPr>
        <w:t>" +")` when applied to `"Can you hear me?  Hello, hello?"`?</w:t>
      </w:r>
    </w:p>
    <w:p w14:paraId="1A711693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A) An array containing words with extra spaces included  </w:t>
      </w:r>
    </w:p>
    <w:p w14:paraId="7F7BB3C8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B) An array containing exactly 6 words without extra spaces  </w:t>
      </w:r>
    </w:p>
    <w:p w14:paraId="47ACEA34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C) An array containing characters split by space  </w:t>
      </w:r>
    </w:p>
    <w:p w14:paraId="4FA1B21E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D) An error due to invalid regex  </w:t>
      </w:r>
    </w:p>
    <w:p w14:paraId="3A2C6414" w14:textId="1E7790F1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Answer: </w:t>
      </w:r>
    </w:p>
    <w:p w14:paraId="6FAF65C7" w14:textId="77777777" w:rsidR="004C61DE" w:rsidRPr="00CC7C1A" w:rsidRDefault="004C61DE" w:rsidP="00CC7C1A">
      <w:pPr>
        <w:rPr>
          <w:sz w:val="22"/>
          <w:szCs w:val="22"/>
        </w:rPr>
      </w:pPr>
    </w:p>
    <w:p w14:paraId="018D57FD" w14:textId="2D93EB11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8. Which quantifier matches zero or more occurrences of a character in regex?</w:t>
      </w:r>
    </w:p>
    <w:p w14:paraId="26753C0F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A) `+`  </w:t>
      </w:r>
    </w:p>
    <w:p w14:paraId="7A8DD94C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B) `*`  </w:t>
      </w:r>
    </w:p>
    <w:p w14:paraId="2ED639C0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C) `{</w:t>
      </w:r>
      <w:proofErr w:type="spellStart"/>
      <w:proofErr w:type="gramStart"/>
      <w:r w:rsidRPr="00CC7C1A">
        <w:rPr>
          <w:sz w:val="22"/>
          <w:szCs w:val="22"/>
        </w:rPr>
        <w:t>min,max</w:t>
      </w:r>
      <w:proofErr w:type="spellEnd"/>
      <w:proofErr w:type="gramEnd"/>
      <w:r w:rsidRPr="00CC7C1A">
        <w:rPr>
          <w:sz w:val="22"/>
          <w:szCs w:val="22"/>
        </w:rPr>
        <w:t xml:space="preserve">}`  </w:t>
      </w:r>
    </w:p>
    <w:p w14:paraId="6B7243A7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D) </w:t>
      </w:r>
      <w:proofErr w:type="gramStart"/>
      <w:r w:rsidRPr="00CC7C1A">
        <w:rPr>
          <w:sz w:val="22"/>
          <w:szCs w:val="22"/>
        </w:rPr>
        <w:t>`?`</w:t>
      </w:r>
      <w:proofErr w:type="gramEnd"/>
      <w:r w:rsidRPr="00CC7C1A">
        <w:rPr>
          <w:sz w:val="22"/>
          <w:szCs w:val="22"/>
        </w:rPr>
        <w:t xml:space="preserve">  </w:t>
      </w:r>
    </w:p>
    <w:p w14:paraId="508BF724" w14:textId="6C001F87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Answer: </w:t>
      </w:r>
    </w:p>
    <w:p w14:paraId="5C61050F" w14:textId="77777777" w:rsidR="004C61DE" w:rsidRPr="00CC7C1A" w:rsidRDefault="004C61DE" w:rsidP="00CC7C1A">
      <w:pPr>
        <w:rPr>
          <w:sz w:val="22"/>
          <w:szCs w:val="22"/>
        </w:rPr>
      </w:pPr>
    </w:p>
    <w:p w14:paraId="0650BD2D" w14:textId="543392BE" w:rsidR="00D2024E" w:rsidRPr="00CC7C1A" w:rsidRDefault="00D2024E" w:rsidP="00D2024E">
      <w:pPr>
        <w:rPr>
          <w:sz w:val="22"/>
          <w:szCs w:val="22"/>
        </w:rPr>
      </w:pPr>
      <w:r>
        <w:rPr>
          <w:sz w:val="22"/>
          <w:szCs w:val="22"/>
        </w:rPr>
        <w:t>9</w:t>
      </w:r>
      <w:r w:rsidRPr="00CC7C1A">
        <w:rPr>
          <w:sz w:val="22"/>
          <w:szCs w:val="22"/>
        </w:rPr>
        <w:t xml:space="preserve">. Which quantifier matches </w:t>
      </w:r>
      <w:r>
        <w:rPr>
          <w:sz w:val="22"/>
          <w:szCs w:val="22"/>
        </w:rPr>
        <w:t>one</w:t>
      </w:r>
      <w:r w:rsidRPr="00CC7C1A">
        <w:rPr>
          <w:sz w:val="22"/>
          <w:szCs w:val="22"/>
        </w:rPr>
        <w:t xml:space="preserve"> or more occurrences of a character in regex?</w:t>
      </w:r>
    </w:p>
    <w:p w14:paraId="627626F6" w14:textId="77777777" w:rsidR="00D2024E" w:rsidRPr="00CC7C1A" w:rsidRDefault="00D2024E" w:rsidP="00D2024E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A) `+`  </w:t>
      </w:r>
    </w:p>
    <w:p w14:paraId="69C18D5F" w14:textId="77777777" w:rsidR="00D2024E" w:rsidRPr="00CC7C1A" w:rsidRDefault="00D2024E" w:rsidP="00D2024E">
      <w:pPr>
        <w:rPr>
          <w:sz w:val="22"/>
          <w:szCs w:val="22"/>
        </w:rPr>
      </w:pPr>
      <w:r w:rsidRPr="00CC7C1A">
        <w:rPr>
          <w:sz w:val="22"/>
          <w:szCs w:val="22"/>
        </w:rPr>
        <w:lastRenderedPageBreak/>
        <w:t xml:space="preserve">- B) `*`  </w:t>
      </w:r>
    </w:p>
    <w:p w14:paraId="415965D4" w14:textId="77777777" w:rsidR="00D2024E" w:rsidRPr="00CC7C1A" w:rsidRDefault="00D2024E" w:rsidP="00D2024E">
      <w:pPr>
        <w:rPr>
          <w:sz w:val="22"/>
          <w:szCs w:val="22"/>
        </w:rPr>
      </w:pPr>
      <w:r w:rsidRPr="00CC7C1A">
        <w:rPr>
          <w:sz w:val="22"/>
          <w:szCs w:val="22"/>
        </w:rPr>
        <w:t>- C) `{</w:t>
      </w:r>
      <w:proofErr w:type="spellStart"/>
      <w:proofErr w:type="gramStart"/>
      <w:r w:rsidRPr="00CC7C1A">
        <w:rPr>
          <w:sz w:val="22"/>
          <w:szCs w:val="22"/>
        </w:rPr>
        <w:t>min,max</w:t>
      </w:r>
      <w:proofErr w:type="spellEnd"/>
      <w:proofErr w:type="gramEnd"/>
      <w:r w:rsidRPr="00CC7C1A">
        <w:rPr>
          <w:sz w:val="22"/>
          <w:szCs w:val="22"/>
        </w:rPr>
        <w:t xml:space="preserve">}`  </w:t>
      </w:r>
    </w:p>
    <w:p w14:paraId="1DA45A92" w14:textId="77777777" w:rsidR="00D2024E" w:rsidRPr="00CC7C1A" w:rsidRDefault="00D2024E" w:rsidP="00D2024E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D) </w:t>
      </w:r>
      <w:proofErr w:type="gramStart"/>
      <w:r w:rsidRPr="00CC7C1A">
        <w:rPr>
          <w:sz w:val="22"/>
          <w:szCs w:val="22"/>
        </w:rPr>
        <w:t>`?`</w:t>
      </w:r>
      <w:proofErr w:type="gramEnd"/>
      <w:r w:rsidRPr="00CC7C1A">
        <w:rPr>
          <w:sz w:val="22"/>
          <w:szCs w:val="22"/>
        </w:rPr>
        <w:t xml:space="preserve">  </w:t>
      </w:r>
    </w:p>
    <w:p w14:paraId="453363BD" w14:textId="77777777" w:rsidR="00D2024E" w:rsidRDefault="00D2024E" w:rsidP="00D2024E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Answer: </w:t>
      </w:r>
    </w:p>
    <w:p w14:paraId="10BD8F58" w14:textId="77777777" w:rsidR="004C61DE" w:rsidRPr="00CC7C1A" w:rsidRDefault="004C61DE" w:rsidP="00D2024E">
      <w:pPr>
        <w:rPr>
          <w:sz w:val="22"/>
          <w:szCs w:val="22"/>
        </w:rPr>
      </w:pPr>
    </w:p>
    <w:p w14:paraId="15996E79" w14:textId="0E003B01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10. What does the regex </w:t>
      </w:r>
      <w:proofErr w:type="gramStart"/>
      <w:r w:rsidRPr="00CC7C1A">
        <w:rPr>
          <w:sz w:val="22"/>
          <w:szCs w:val="22"/>
        </w:rPr>
        <w:t>`[</w:t>
      </w:r>
      <w:proofErr w:type="gramEnd"/>
      <w:r w:rsidRPr="00CC7C1A">
        <w:rPr>
          <w:sz w:val="22"/>
          <w:szCs w:val="22"/>
        </w:rPr>
        <w:t>0-9]{3}[ -]?[0-9]{3}[ -]?[0-9]{4}` match?</w:t>
      </w:r>
    </w:p>
    <w:p w14:paraId="3A2FCBA9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A) Any string with exactly 10 digits in sequence  </w:t>
      </w:r>
    </w:p>
    <w:p w14:paraId="56A4D29B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B) Phone numbers with optional spaces or hyphens as separators (e.g., 1234567890, 123 456 7890, 123-456-7890)  </w:t>
      </w:r>
    </w:p>
    <w:p w14:paraId="0C3077B4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C) Strings with three digits followed by spaces only  </w:t>
      </w:r>
    </w:p>
    <w:p w14:paraId="3A6CDD61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D) Strings with special characters only  </w:t>
      </w:r>
    </w:p>
    <w:p w14:paraId="22A5977D" w14:textId="4849CC9B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</w:t>
      </w:r>
    </w:p>
    <w:p w14:paraId="1369078C" w14:textId="77777777" w:rsidR="004C61DE" w:rsidRPr="00CC7C1A" w:rsidRDefault="004C61DE" w:rsidP="00CC7C1A">
      <w:pPr>
        <w:rPr>
          <w:sz w:val="22"/>
          <w:szCs w:val="22"/>
        </w:rPr>
      </w:pPr>
    </w:p>
    <w:p w14:paraId="6F234780" w14:textId="2015CD9C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11. Which built-in character class matches any digit?</w:t>
      </w:r>
    </w:p>
    <w:p w14:paraId="377AFAC1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A) `\D`  </w:t>
      </w:r>
    </w:p>
    <w:p w14:paraId="03F27E55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B) `\w`  </w:t>
      </w:r>
    </w:p>
    <w:p w14:paraId="08E5298C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C) `\d`  </w:t>
      </w:r>
    </w:p>
    <w:p w14:paraId="5A7788D8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D) `\s`  </w:t>
      </w:r>
    </w:p>
    <w:p w14:paraId="7225D0B4" w14:textId="44009B73" w:rsidR="00CC7C1A" w:rsidRDefault="00CC7C1A" w:rsidP="00CC7C1A">
      <w:pPr>
        <w:rPr>
          <w:i/>
          <w:iCs/>
          <w:sz w:val="22"/>
          <w:szCs w:val="22"/>
        </w:rPr>
      </w:pPr>
      <w:r w:rsidRPr="00CC7C1A">
        <w:rPr>
          <w:i/>
          <w:iCs/>
          <w:sz w:val="22"/>
          <w:szCs w:val="22"/>
        </w:rPr>
        <w:t>Answer:</w:t>
      </w:r>
    </w:p>
    <w:p w14:paraId="76F687F9" w14:textId="77777777" w:rsidR="004C61DE" w:rsidRPr="00CC7C1A" w:rsidRDefault="004C61DE" w:rsidP="00CC7C1A">
      <w:pPr>
        <w:rPr>
          <w:i/>
          <w:iCs/>
          <w:sz w:val="22"/>
          <w:szCs w:val="22"/>
        </w:rPr>
      </w:pPr>
    </w:p>
    <w:p w14:paraId="6D8B3604" w14:textId="2D7AF96F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12. How can you match the literal dot (</w:t>
      </w:r>
      <w:proofErr w:type="gramStart"/>
      <w:r w:rsidRPr="00CC7C1A">
        <w:rPr>
          <w:sz w:val="22"/>
          <w:szCs w:val="22"/>
        </w:rPr>
        <w:t>`.`</w:t>
      </w:r>
      <w:proofErr w:type="gramEnd"/>
      <w:r w:rsidRPr="00CC7C1A">
        <w:rPr>
          <w:sz w:val="22"/>
          <w:szCs w:val="22"/>
        </w:rPr>
        <w:t>) character in regex?</w:t>
      </w:r>
    </w:p>
    <w:p w14:paraId="10A43C3B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A) Use just </w:t>
      </w:r>
      <w:proofErr w:type="gramStart"/>
      <w:r w:rsidRPr="00CC7C1A">
        <w:rPr>
          <w:sz w:val="22"/>
          <w:szCs w:val="22"/>
        </w:rPr>
        <w:t>`.`</w:t>
      </w:r>
      <w:proofErr w:type="gramEnd"/>
      <w:r w:rsidRPr="00CC7C1A">
        <w:rPr>
          <w:sz w:val="22"/>
          <w:szCs w:val="22"/>
        </w:rPr>
        <w:t xml:space="preserve"> directly in the pattern.  </w:t>
      </w:r>
    </w:p>
    <w:p w14:paraId="07A751D1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Use `</w:t>
      </w:r>
      <w:proofErr w:type="gramStart"/>
      <w:r w:rsidRPr="00CC7C1A">
        <w:rPr>
          <w:sz w:val="22"/>
          <w:szCs w:val="22"/>
        </w:rPr>
        <w:t>\.`</w:t>
      </w:r>
      <w:proofErr w:type="gramEnd"/>
      <w:r w:rsidRPr="00CC7C1A">
        <w:rPr>
          <w:sz w:val="22"/>
          <w:szCs w:val="22"/>
        </w:rPr>
        <w:t xml:space="preserve"> to escape it.  </w:t>
      </w:r>
    </w:p>
    <w:p w14:paraId="38FA831C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C) Use `[.]`.  </w:t>
      </w:r>
    </w:p>
    <w:p w14:paraId="7D84AE3F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D) Both B and C are correct.  </w:t>
      </w:r>
    </w:p>
    <w:p w14:paraId="1AD0CCD5" w14:textId="66585FF8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Answer: </w:t>
      </w:r>
    </w:p>
    <w:p w14:paraId="12F33D53" w14:textId="77777777" w:rsidR="004C61DE" w:rsidRPr="00CC7C1A" w:rsidRDefault="004C61DE" w:rsidP="00CC7C1A">
      <w:pPr>
        <w:rPr>
          <w:sz w:val="22"/>
          <w:szCs w:val="22"/>
        </w:rPr>
      </w:pPr>
    </w:p>
    <w:p w14:paraId="64F0FAB5" w14:textId="3C881D44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13. Which quantifier matches between 2 and 4 occurrences of a pattern?</w:t>
      </w:r>
    </w:p>
    <w:p w14:paraId="0BCEE320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A) </w:t>
      </w:r>
      <w:proofErr w:type="gramStart"/>
      <w:r w:rsidRPr="00CC7C1A">
        <w:rPr>
          <w:sz w:val="22"/>
          <w:szCs w:val="22"/>
        </w:rPr>
        <w:t>`{</w:t>
      </w:r>
      <w:proofErr w:type="gramEnd"/>
      <w:r w:rsidRPr="00CC7C1A">
        <w:rPr>
          <w:sz w:val="22"/>
          <w:szCs w:val="22"/>
        </w:rPr>
        <w:t xml:space="preserve">2,4}`  </w:t>
      </w:r>
    </w:p>
    <w:p w14:paraId="1AEBEF49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B) </w:t>
      </w:r>
      <w:proofErr w:type="gramStart"/>
      <w:r w:rsidRPr="00CC7C1A">
        <w:rPr>
          <w:sz w:val="22"/>
          <w:szCs w:val="22"/>
        </w:rPr>
        <w:t>`{</w:t>
      </w:r>
      <w:proofErr w:type="gramEnd"/>
      <w:r w:rsidRPr="00CC7C1A">
        <w:rPr>
          <w:sz w:val="22"/>
          <w:szCs w:val="22"/>
        </w:rPr>
        <w:t xml:space="preserve">2,}`  </w:t>
      </w:r>
    </w:p>
    <w:p w14:paraId="684780E2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lastRenderedPageBreak/>
        <w:t xml:space="preserve">- C) </w:t>
      </w:r>
      <w:proofErr w:type="gramStart"/>
      <w:r w:rsidRPr="00CC7C1A">
        <w:rPr>
          <w:sz w:val="22"/>
          <w:szCs w:val="22"/>
        </w:rPr>
        <w:t>`{</w:t>
      </w:r>
      <w:proofErr w:type="gramEnd"/>
      <w:r w:rsidRPr="00CC7C1A">
        <w:rPr>
          <w:sz w:val="22"/>
          <w:szCs w:val="22"/>
        </w:rPr>
        <w:t xml:space="preserve">,4}`  </w:t>
      </w:r>
    </w:p>
    <w:p w14:paraId="1A28553D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D) </w:t>
      </w:r>
      <w:proofErr w:type="gramStart"/>
      <w:r w:rsidRPr="00CC7C1A">
        <w:rPr>
          <w:sz w:val="22"/>
          <w:szCs w:val="22"/>
        </w:rPr>
        <w:t>`{</w:t>
      </w:r>
      <w:proofErr w:type="gramEnd"/>
      <w:r w:rsidRPr="00CC7C1A">
        <w:rPr>
          <w:sz w:val="22"/>
          <w:szCs w:val="22"/>
        </w:rPr>
        <w:t xml:space="preserve">4}`  </w:t>
      </w:r>
    </w:p>
    <w:p w14:paraId="70102158" w14:textId="66588DB5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</w:t>
      </w:r>
    </w:p>
    <w:p w14:paraId="27F7FD17" w14:textId="77777777" w:rsidR="004C61DE" w:rsidRPr="00CC7C1A" w:rsidRDefault="004C61DE" w:rsidP="00CC7C1A">
      <w:pPr>
        <w:rPr>
          <w:sz w:val="22"/>
          <w:szCs w:val="22"/>
        </w:rPr>
      </w:pPr>
    </w:p>
    <w:p w14:paraId="6E613510" w14:textId="6BD17D11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14. What is the output of calling `</w:t>
      </w:r>
      <w:proofErr w:type="spellStart"/>
      <w:r w:rsidRPr="00CC7C1A">
        <w:rPr>
          <w:sz w:val="22"/>
          <w:szCs w:val="22"/>
        </w:rPr>
        <w:t>getTokens</w:t>
      </w:r>
      <w:proofErr w:type="spellEnd"/>
      <w:r w:rsidRPr="00CC7C1A">
        <w:rPr>
          <w:sz w:val="22"/>
          <w:szCs w:val="22"/>
        </w:rPr>
        <w:t>("[a-</w:t>
      </w:r>
      <w:proofErr w:type="gramStart"/>
      <w:r w:rsidRPr="00CC7C1A">
        <w:rPr>
          <w:sz w:val="22"/>
          <w:szCs w:val="22"/>
        </w:rPr>
        <w:t>z]+</w:t>
      </w:r>
      <w:proofErr w:type="gramEnd"/>
      <w:r w:rsidRPr="00CC7C1A">
        <w:rPr>
          <w:sz w:val="22"/>
          <w:szCs w:val="22"/>
        </w:rPr>
        <w:t>")` on `"Splitting strings is fun!"`?</w:t>
      </w:r>
    </w:p>
    <w:p w14:paraId="223D9050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ssume it extracts sequences of lowercase letters.</w:t>
      </w:r>
    </w:p>
    <w:p w14:paraId="2ED61D50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A) ["Splitting", "strings", "is", "fun"]  </w:t>
      </w:r>
    </w:p>
    <w:p w14:paraId="672F4E24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B) ["splitting", "strings", "is", "fun"]   </w:t>
      </w:r>
    </w:p>
    <w:p w14:paraId="1CD5B13E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C) ["strings", "is", "fun"]   </w:t>
      </w:r>
    </w:p>
    <w:p w14:paraId="4CFD5C28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["</w:t>
      </w:r>
      <w:proofErr w:type="spellStart"/>
      <w:r w:rsidRPr="00CC7C1A">
        <w:rPr>
          <w:sz w:val="22"/>
          <w:szCs w:val="22"/>
        </w:rPr>
        <w:t>splittingstringsisfun</w:t>
      </w:r>
      <w:proofErr w:type="spellEnd"/>
      <w:r w:rsidRPr="00CC7C1A">
        <w:rPr>
          <w:sz w:val="22"/>
          <w:szCs w:val="22"/>
        </w:rPr>
        <w:t xml:space="preserve">"]  </w:t>
      </w:r>
    </w:p>
    <w:p w14:paraId="631028D5" w14:textId="56C5DCD0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</w:t>
      </w:r>
    </w:p>
    <w:p w14:paraId="14ACDD83" w14:textId="77777777" w:rsidR="004C61DE" w:rsidRPr="00CC7C1A" w:rsidRDefault="004C61DE" w:rsidP="00CC7C1A">
      <w:pPr>
        <w:rPr>
          <w:sz w:val="22"/>
          <w:szCs w:val="22"/>
        </w:rPr>
      </w:pPr>
    </w:p>
    <w:p w14:paraId="0E0F3E9F" w14:textId="4672DB49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15. What does the regex `(</w:t>
      </w:r>
      <w:proofErr w:type="spellStart"/>
      <w:r w:rsidRPr="00CC7C1A">
        <w:rPr>
          <w:sz w:val="22"/>
          <w:szCs w:val="22"/>
        </w:rPr>
        <w:t>abc|def|</w:t>
      </w:r>
      <w:proofErr w:type="gramStart"/>
      <w:r w:rsidRPr="00CC7C1A">
        <w:rPr>
          <w:sz w:val="22"/>
          <w:szCs w:val="22"/>
        </w:rPr>
        <w:t>ghi</w:t>
      </w:r>
      <w:proofErr w:type="spellEnd"/>
      <w:r w:rsidRPr="00CC7C1A">
        <w:rPr>
          <w:sz w:val="22"/>
          <w:szCs w:val="22"/>
        </w:rPr>
        <w:t>)`</w:t>
      </w:r>
      <w:proofErr w:type="gramEnd"/>
      <w:r w:rsidRPr="00CC7C1A">
        <w:rPr>
          <w:sz w:val="22"/>
          <w:szCs w:val="22"/>
        </w:rPr>
        <w:t xml:space="preserve"> match?</w:t>
      </w:r>
    </w:p>
    <w:p w14:paraId="79E203CB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 - A: Only "</w:t>
      </w:r>
      <w:proofErr w:type="spellStart"/>
      <w:r w:rsidRPr="00CC7C1A">
        <w:rPr>
          <w:sz w:val="22"/>
          <w:szCs w:val="22"/>
        </w:rPr>
        <w:t>abc</w:t>
      </w:r>
      <w:proofErr w:type="spellEnd"/>
      <w:r w:rsidRPr="00CC7C1A">
        <w:rPr>
          <w:sz w:val="22"/>
          <w:szCs w:val="22"/>
        </w:rPr>
        <w:t>"</w:t>
      </w:r>
    </w:p>
    <w:p w14:paraId="6EB87F20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 - B: Only "def"</w:t>
      </w:r>
    </w:p>
    <w:p w14:paraId="36F1DC8C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 - C: Any one of "</w:t>
      </w:r>
      <w:proofErr w:type="spellStart"/>
      <w:r w:rsidRPr="00CC7C1A">
        <w:rPr>
          <w:sz w:val="22"/>
          <w:szCs w:val="22"/>
        </w:rPr>
        <w:t>abc</w:t>
      </w:r>
      <w:proofErr w:type="spellEnd"/>
      <w:r w:rsidRPr="00CC7C1A">
        <w:rPr>
          <w:sz w:val="22"/>
          <w:szCs w:val="22"/>
        </w:rPr>
        <w:t>," "def," or "</w:t>
      </w:r>
      <w:proofErr w:type="spellStart"/>
      <w:r w:rsidRPr="00CC7C1A">
        <w:rPr>
          <w:sz w:val="22"/>
          <w:szCs w:val="22"/>
        </w:rPr>
        <w:t>ghi</w:t>
      </w:r>
      <w:proofErr w:type="spellEnd"/>
      <w:r w:rsidRPr="00CC7C1A">
        <w:rPr>
          <w:sz w:val="22"/>
          <w:szCs w:val="22"/>
        </w:rPr>
        <w:t>"</w:t>
      </w:r>
    </w:p>
    <w:p w14:paraId="77A6AC51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 - D: All three combined in sequence.</w:t>
      </w:r>
    </w:p>
    <w:p w14:paraId="7DC27E4E" w14:textId="5B4791F8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</w:t>
      </w:r>
    </w:p>
    <w:sectPr w:rsidR="00CC7C1A" w:rsidRPr="00CC7C1A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646682" w14:textId="77777777" w:rsidR="00706AD7" w:rsidRDefault="00706AD7" w:rsidP="00CC7C1A">
      <w:pPr>
        <w:spacing w:after="0" w:line="240" w:lineRule="auto"/>
      </w:pPr>
      <w:r>
        <w:separator/>
      </w:r>
    </w:p>
  </w:endnote>
  <w:endnote w:type="continuationSeparator" w:id="0">
    <w:p w14:paraId="2EC5F774" w14:textId="77777777" w:rsidR="00706AD7" w:rsidRDefault="00706AD7" w:rsidP="00CC7C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476D1C" w14:textId="77777777" w:rsidR="00706AD7" w:rsidRDefault="00706AD7" w:rsidP="00CC7C1A">
      <w:pPr>
        <w:spacing w:after="0" w:line="240" w:lineRule="auto"/>
      </w:pPr>
      <w:r>
        <w:separator/>
      </w:r>
    </w:p>
  </w:footnote>
  <w:footnote w:type="continuationSeparator" w:id="0">
    <w:p w14:paraId="01B1A283" w14:textId="77777777" w:rsidR="00706AD7" w:rsidRDefault="00706AD7" w:rsidP="00CC7C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19034B" w14:textId="01C3664C" w:rsidR="00CC7C1A" w:rsidRDefault="00CC7C1A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0381CFE" wp14:editId="6BAC6A21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1763936554" name="Text Box 2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CA1C76E" w14:textId="556C903D" w:rsidR="00CC7C1A" w:rsidRPr="00CC7C1A" w:rsidRDefault="00CC7C1A" w:rsidP="00CC7C1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CC7C1A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0381CF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Begränsad delning" style="position:absolute;margin-left:28.6pt;margin-top:0;width:79.8pt;height:26.3pt;z-index:251659264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" filled="f" stroked="f">
              <v:fill o:detectmouseclick="t"/>
              <v:textbox style="mso-fit-shape-to-text:t" inset="0,15pt,20pt,0">
                <w:txbxContent>
                  <w:p w14:paraId="2CA1C76E" w14:textId="556C903D" w:rsidR="00CC7C1A" w:rsidRPr="00CC7C1A" w:rsidRDefault="00CC7C1A" w:rsidP="00CC7C1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CC7C1A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745D70" w14:textId="011B7C1C" w:rsidR="00CC7C1A" w:rsidRDefault="00CC7C1A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1674EB95" wp14:editId="259EBAA0">
              <wp:simplePos x="914400" y="450273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7711658" name="Text Box 3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DA57F92" w14:textId="211BBAAA" w:rsidR="00CC7C1A" w:rsidRPr="00CC7C1A" w:rsidRDefault="00CC7C1A" w:rsidP="00CC7C1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CC7C1A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74EB9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Begränsad delning" style="position:absolute;margin-left:28.6pt;margin-top:0;width:79.8pt;height:26.3pt;z-index:251660288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" filled="f" stroked="f">
              <v:fill o:detectmouseclick="t"/>
              <v:textbox style="mso-fit-shape-to-text:t" inset="0,15pt,20pt,0">
                <w:txbxContent>
                  <w:p w14:paraId="0DA57F92" w14:textId="211BBAAA" w:rsidR="00CC7C1A" w:rsidRPr="00CC7C1A" w:rsidRDefault="00CC7C1A" w:rsidP="00CC7C1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CC7C1A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0FC6FC" w14:textId="0B750C7A" w:rsidR="00CC7C1A" w:rsidRDefault="00CC7C1A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246C5C98" wp14:editId="74EAE1E2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1464253210" name="Text Box 1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11A5FA2" w14:textId="1BD3C7CF" w:rsidR="00CC7C1A" w:rsidRPr="00CC7C1A" w:rsidRDefault="00CC7C1A" w:rsidP="00CC7C1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CC7C1A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46C5C9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Begränsad delning" style="position:absolute;margin-left:28.6pt;margin-top:0;width:79.8pt;height:26.3pt;z-index:251658240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" filled="f" stroked="f">
              <v:fill o:detectmouseclick="t"/>
              <v:textbox style="mso-fit-shape-to-text:t" inset="0,15pt,20pt,0">
                <w:txbxContent>
                  <w:p w14:paraId="711A5FA2" w14:textId="1BD3C7CF" w:rsidR="00CC7C1A" w:rsidRPr="00CC7C1A" w:rsidRDefault="00CC7C1A" w:rsidP="00CC7C1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CC7C1A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0F7C25"/>
    <w:multiLevelType w:val="multilevel"/>
    <w:tmpl w:val="F39C38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F278BA"/>
    <w:multiLevelType w:val="multilevel"/>
    <w:tmpl w:val="AC3044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33281263">
    <w:abstractNumId w:val="2"/>
  </w:num>
  <w:num w:numId="2" w16cid:durableId="2017077403">
    <w:abstractNumId w:val="1"/>
  </w:num>
  <w:num w:numId="3" w16cid:durableId="92554699">
    <w:abstractNumId w:val="4"/>
  </w:num>
  <w:num w:numId="4" w16cid:durableId="460464680">
    <w:abstractNumId w:val="5"/>
  </w:num>
  <w:num w:numId="5" w16cid:durableId="1971667751">
    <w:abstractNumId w:val="3"/>
  </w:num>
  <w:num w:numId="6" w16cid:durableId="11181101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rQUAWp/R+SwAAAA="/>
  </w:docVars>
  <w:rsids>
    <w:rsidRoot w:val="00AE7A67"/>
    <w:rsid w:val="000200FF"/>
    <w:rsid w:val="00057879"/>
    <w:rsid w:val="003D33DA"/>
    <w:rsid w:val="004C61DE"/>
    <w:rsid w:val="004F62CE"/>
    <w:rsid w:val="00573D3D"/>
    <w:rsid w:val="00706AD7"/>
    <w:rsid w:val="007665BC"/>
    <w:rsid w:val="007F58D7"/>
    <w:rsid w:val="008432B8"/>
    <w:rsid w:val="008D5F0E"/>
    <w:rsid w:val="00AE7A67"/>
    <w:rsid w:val="00CA57DC"/>
    <w:rsid w:val="00CC7C1A"/>
    <w:rsid w:val="00D03C0D"/>
    <w:rsid w:val="00D2024E"/>
    <w:rsid w:val="00D778B3"/>
    <w:rsid w:val="00DC4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character" w:styleId="HTMLCode">
    <w:name w:val="HTML Code"/>
    <w:basedOn w:val="DefaultParagraphFont"/>
    <w:uiPriority w:val="99"/>
    <w:semiHidden/>
    <w:unhideWhenUsed/>
    <w:rsid w:val="004F62CE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C7C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7C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12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04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f13b610e-d3b5-490f-b165-988100e8232a}" enabled="1" method="Standard" siteId="{5a4ba6f9-f531-4f32-9467-398f19e69de4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468</Words>
  <Characters>2668</Characters>
  <Application>Microsoft Office Word</Application>
  <DocSecurity>0</DocSecurity>
  <Lines>22</Lines>
  <Paragraphs>6</Paragraphs>
  <ScaleCrop>false</ScaleCrop>
  <Company/>
  <LinksUpToDate>false</LinksUpToDate>
  <CharactersWithSpaces>3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4</cp:revision>
  <dcterms:created xsi:type="dcterms:W3CDTF">2025-02-02T19:08:00Z</dcterms:created>
  <dcterms:modified xsi:type="dcterms:W3CDTF">2025-02-02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5746bb1a,6923892a,75abaa</vt:lpwstr>
  </property>
  <property fmtid="{D5CDD505-2E9C-101B-9397-08002B2CF9AE}" pid="3" name="ClassificationContentMarkingHeaderFontProps">
    <vt:lpwstr>#000000,8,Calibri</vt:lpwstr>
  </property>
  <property fmtid="{D5CDD505-2E9C-101B-9397-08002B2CF9AE}" pid="4" name="ClassificationContentMarkingHeaderText">
    <vt:lpwstr>Begränsad delning</vt:lpwstr>
  </property>
</Properties>
</file>